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66 55 123 4567</w:t>
      </w:r>
      <w:r>
        <w:br/>
      </w:r>
      <w:r>
        <w:t xml:space="preserve">LinkedIn: linkedin.com/in/johndoe-uxui</w:t>
      </w:r>
      <w:r>
        <w:br/>
      </w:r>
      <w:r>
        <w:t xml:space="preserve">Location: Jeddah, Saudi Arabia</w:t>
      </w:r>
    </w:p>
    <w:p>
      <w:pPr>
        <w:pStyle w:val="BodyText"/>
      </w:pPr>
      <w:r>
        <w:t xml:space="preserve">October 20, 2023</w:t>
      </w:r>
    </w:p>
    <w:p>
      <w:pPr>
        <w:pStyle w:val="BodyText"/>
      </w:pPr>
      <w:r>
        <w:rPr>
          <w:bCs/>
          <w:b/>
        </w:rPr>
        <w:t xml:space="preserve">Hiring Manager</w:t>
      </w:r>
      <w:r>
        <w:br/>
      </w:r>
      <w:r>
        <w:t xml:space="preserve">[Company Name]</w:t>
      </w:r>
      <w:r>
        <w:br/>
      </w:r>
      <w:r>
        <w:t xml:space="preserve">[Company Address]</w:t>
      </w:r>
      <w:r>
        <w:br/>
      </w:r>
      <w:r>
        <w:t xml:space="preserve">Jeddah, Saudi Arabia</w:t>
      </w:r>
    </w:p>
    <w:bookmarkStart w:id="25" w:name="dear-hiring-team"/>
    <w:p>
      <w:pPr>
        <w:pStyle w:val="Heading2"/>
      </w:pPr>
      <w:r>
        <w:t xml:space="preserve">Dear Hiring Team,</w:t>
      </w:r>
    </w:p>
    <w:p>
      <w:pPr>
        <w:pStyle w:val="FirstParagraph"/>
      </w:pPr>
      <w:r>
        <w:t xml:space="preserve">As a dedicated UX/UI Designer with over five years of experience in crafting intuitive digital experiences, I am excited to apply for the UX/UI Designer position at [Company Name] in Jeddah, Saudi Arabia. The opportunity to contribute to a dynamic organization that values innovation and user-centric design resonates deeply with my professional journey. My background in creating seamless interfaces, combined with a passion for understanding cultural and technological nuances, aligns perfectly with the vibrant growth of the tech industry in Saudi Arabia Jeddah.</w:t>
      </w:r>
    </w:p>
    <w:bookmarkStart w:id="20" w:name="why-i-am-a-strong-fit-for-this-role"/>
    <w:p>
      <w:pPr>
        <w:pStyle w:val="Heading3"/>
      </w:pPr>
      <w:r>
        <w:t xml:space="preserve">Why I Am a Strong Fit for This Role</w:t>
      </w:r>
    </w:p>
    <w:p>
      <w:pPr>
        <w:pStyle w:val="FirstParagraph"/>
      </w:pPr>
      <w:r>
        <w:t xml:space="preserve">As a UX/UI Designer, I have consistently focused on bridging the gap between user needs and business goals. My expertise in tools like Figma, Adobe XD, and Sketch enables me to develop wireframes and prototypes that not only look visually appealing but also enhance user engagement. For instance, during my tenure at [Previous Company], I led a project to redesign a mobile application for a local e-commerce platform. By conducting extensive user research and iterating on feedback, we increased the app’s user retention rate by 30% within six months. This experience underscores my ability to deliver results that directly impact business outcomes.</w:t>
      </w:r>
    </w:p>
    <w:p>
      <w:pPr>
        <w:pStyle w:val="BodyText"/>
      </w:pPr>
      <w:r>
        <w:t xml:space="preserve">Moreover, my understanding of the Saudi Arabian market is a unique asset. I have worked on projects tailored to local audiences, ensuring that designs reflect cultural sensitivities while adhering to global design standards. In Jeddah, where the digital landscape is rapidly evolving, I believe my skills in creating inclusive and accessible interfaces can drive meaningful connections between users and technology.</w:t>
      </w:r>
    </w:p>
    <w:bookmarkEnd w:id="20"/>
    <w:bookmarkStart w:id="21" w:name="X034826e445127c33a776517a4cdc312902740c9"/>
    <w:p>
      <w:pPr>
        <w:pStyle w:val="Heading3"/>
      </w:pPr>
      <w:r>
        <w:t xml:space="preserve">A Commitment to Excellence in UX/UI Design</w:t>
      </w:r>
    </w:p>
    <w:p>
      <w:pPr>
        <w:pStyle w:val="FirstParagraph"/>
      </w:pPr>
      <w:r>
        <w:t xml:space="preserve">My approach to UX/UI Design is rooted in empathy, collaboration, and continuous learning. I believe that the best user experiences are born from a deep understanding of the end-user. In my previous role as a Freelance UX Designer, I collaborated with cross-functional teams to develop solutions for clients across various industries, including healthcare, finance, and education. One notable project involved creating an online learning platform for a university in Riyadh. By prioritizing usability and accessibility, we ensured that students from diverse backgrounds could navigate the platform effortlessly.</w:t>
      </w:r>
    </w:p>
    <w:p>
      <w:pPr>
        <w:pStyle w:val="BodyText"/>
      </w:pPr>
      <w:r>
        <w:t xml:space="preserve">Additionally, I have a strong grasp of user research methodologies such as interviews, surveys, and usability testing. These techniques allow me to gather insights that inform every design decision. For example, when working on a mobile banking application for a Saudi Arabian bank, I conducted user testing sessions in Jeddah to understand how local users interacted with the app. The feedback gathered directly influenced the redesign of key features, resulting in a 25% increase in customer satisfaction scores.</w:t>
      </w:r>
    </w:p>
    <w:bookmarkEnd w:id="21"/>
    <w:bookmarkStart w:id="22" w:name="Xbe09057fa844b067655367748f2efdaa39bc665"/>
    <w:p>
      <w:pPr>
        <w:pStyle w:val="Heading3"/>
      </w:pPr>
      <w:r>
        <w:t xml:space="preserve">Why I Am Excited About Saudi Arabia Jeddah</w:t>
      </w:r>
    </w:p>
    <w:p>
      <w:pPr>
        <w:pStyle w:val="FirstParagraph"/>
      </w:pPr>
      <w:r>
        <w:t xml:space="preserve">Saudi Arabia Jeddah has become a hub for innovation and digital transformation, driven by Vision 2030’s goals to diversify the economy and embrace technology. As a UX/UI Designer, I am eager to contribute to this momentum by creating solutions that address the unique challenges of the region. The blend of tradition and modernity in Jeddah offers an exciting environment for designers who want to make a tangible impact.</w:t>
      </w:r>
    </w:p>
    <w:p>
      <w:pPr>
        <w:pStyle w:val="BodyText"/>
      </w:pPr>
      <w:r>
        <w:t xml:space="preserve">Furthermore, I have always been inspired by the community-driven initiatives in Jeddah that promote digital literacy and tech education. I would be thrilled to collaborate with local organizations to develop user-centric platforms that empower individuals and businesses. My goal is not only to deliver exceptional designs but also to foster a culture of innovation and inclusivity in the tech ecosystem of Saudi Arabia.</w:t>
      </w:r>
    </w:p>
    <w:bookmarkEnd w:id="22"/>
    <w:bookmarkStart w:id="23" w:name="my-vision-for-the-future"/>
    <w:p>
      <w:pPr>
        <w:pStyle w:val="Heading3"/>
      </w:pPr>
      <w:r>
        <w:t xml:space="preserve">My Vision for the Future</w:t>
      </w:r>
    </w:p>
    <w:p>
      <w:pPr>
        <w:pStyle w:val="FirstParagraph"/>
      </w:pPr>
      <w:r>
        <w:t xml:space="preserve">As I look ahead, I am committed to advancing my career as a UX/UI Designer while contributing to the growth of companies that prioritize user-centered design. In Saudi Arabia Jeddah, I see a unique opportunity to blend global best practices with local insights, creating experiences that resonate with users on a deeper level. My long-term aspiration is to lead design teams that drive meaningful change through technology, ensuring that every product we develop reflects the values of accessibility, functionality, and aesthetic appeal.</w:t>
      </w:r>
    </w:p>
    <w:p>
      <w:pPr>
        <w:pStyle w:val="BodyText"/>
      </w:pPr>
      <w:r>
        <w:t xml:space="preserve">I am particularly drawn to [Company Name] because of its reputation for excellence and its commitment to leveraging technology for positive impact. I am confident that my skills in UX/UI Design, combined with my passion for innovation in Saudi Arabia Jeddah, make me a valuable addition to your team. I would welcome the opportunity to discuss how I can contribute to your projects and help shape the future of digital experiences in this dynamic region.</w:t>
      </w:r>
    </w:p>
    <w:bookmarkEnd w:id="23"/>
    <w:bookmarkStart w:id="24" w:name="thank-you-for-your-time"/>
    <w:p>
      <w:pPr>
        <w:pStyle w:val="Heading3"/>
      </w:pPr>
      <w:r>
        <w:t xml:space="preserve">Thank You for Your Time</w:t>
      </w:r>
    </w:p>
    <w:p>
      <w:pPr>
        <w:pStyle w:val="FirstParagraph"/>
      </w:pPr>
      <w:r>
        <w:t xml:space="preserve">Thank you for considering my application. I am enthusiastic about the possibility of joining [Company Name] and contributing to its mission as a UX/UI Designer in Saudi Arabia Jeddah. I have attached my resume for your review and would be delighted to discuss my qualifications further at your convenience.</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UI Designer Position in Saudi Arabia Jeddah</dc:title>
  <dc:creator/>
  <dc:language>en</dc:language>
  <cp:keywords/>
  <dcterms:created xsi:type="dcterms:W3CDTF">2026-07-24T03:49:51Z</dcterms:created>
  <dcterms:modified xsi:type="dcterms:W3CDTF">2026-07-24T03:49:51Z</dcterms:modified>
</cp:coreProperties>
</file>

<file path=docProps/custom.xml><?xml version="1.0" encoding="utf-8"?>
<Properties xmlns="http://schemas.openxmlformats.org/officeDocument/2006/custom-properties" xmlns:vt="http://schemas.openxmlformats.org/officeDocument/2006/docPropsVTypes"/>
</file>